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6FF9F6" w14:textId="77777777" w:rsidR="00622725" w:rsidRDefault="00AE4E15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ABLE OF SPECIFICATIONS FOR EXAM QUESTIONS  </w:t>
      </w:r>
    </w:p>
    <w:p w14:paraId="45D5363F" w14:textId="77777777" w:rsidR="00622725" w:rsidRDefault="00AE4E15">
      <w:pPr>
        <w:spacing w:after="0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University of Liberal Arts Bangladesh</w:t>
      </w:r>
    </w:p>
    <w:p w14:paraId="1F8EED99" w14:textId="77777777" w:rsidR="00622725" w:rsidRDefault="00AE4E15">
      <w:pPr>
        <w:spacing w:after="0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Department: Computer Science and Engineering (CSE)</w:t>
      </w:r>
    </w:p>
    <w:p w14:paraId="493DD0D6" w14:textId="77777777" w:rsidR="00622725" w:rsidRDefault="00AE4E15">
      <w:pPr>
        <w:spacing w:after="0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Mid-Term Examinations, Semester: </w:t>
      </w:r>
      <w:r w:rsidR="00976D9C">
        <w:rPr>
          <w:rFonts w:ascii="Times New Roman" w:eastAsia="Times New Roman" w:hAnsi="Times New Roman" w:cs="Times New Roman"/>
          <w:b/>
        </w:rPr>
        <w:t>Fall</w:t>
      </w:r>
      <w:r>
        <w:rPr>
          <w:rFonts w:ascii="Times New Roman" w:eastAsia="Times New Roman" w:hAnsi="Times New Roman" w:cs="Times New Roman"/>
          <w:b/>
        </w:rPr>
        <w:t xml:space="preserve"> 2019</w:t>
      </w:r>
    </w:p>
    <w:p w14:paraId="63817BCE" w14:textId="77777777" w:rsidR="00622725" w:rsidRDefault="00AE4E15">
      <w:pPr>
        <w:spacing w:after="0"/>
        <w:ind w:left="360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 Program: B.Sc. in CSE</w:t>
      </w:r>
    </w:p>
    <w:p w14:paraId="79777469" w14:textId="77777777" w:rsidR="00622725" w:rsidRDefault="00622725">
      <w:pPr>
        <w:spacing w:after="0"/>
        <w:ind w:left="2880" w:firstLine="720"/>
        <w:rPr>
          <w:rFonts w:ascii="Times New Roman" w:eastAsia="Times New Roman" w:hAnsi="Times New Roman" w:cs="Times New Roman"/>
        </w:rPr>
      </w:pPr>
    </w:p>
    <w:p w14:paraId="76B9D388" w14:textId="77777777" w:rsidR="00622725" w:rsidRDefault="00AE4E15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Course Code: CSE</w:t>
      </w:r>
      <w:r w:rsidR="00F2358E">
        <w:rPr>
          <w:rFonts w:ascii="Times New Roman" w:eastAsia="Times New Roman" w:hAnsi="Times New Roman" w:cs="Times New Roman"/>
          <w:b/>
        </w:rPr>
        <w:t>104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  <w:t xml:space="preserve"> Course Title: </w:t>
      </w:r>
      <w:r w:rsidR="00F2358E" w:rsidRPr="00F2358E">
        <w:rPr>
          <w:rFonts w:ascii="Times New Roman" w:eastAsia="Times New Roman" w:hAnsi="Times New Roman" w:cs="Times New Roman"/>
          <w:b/>
        </w:rPr>
        <w:t>Structured Programming LAB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  <w:t xml:space="preserve">   Credit </w:t>
      </w:r>
      <w:proofErr w:type="spellStart"/>
      <w:r>
        <w:rPr>
          <w:rFonts w:ascii="Times New Roman" w:eastAsia="Times New Roman" w:hAnsi="Times New Roman" w:cs="Times New Roman"/>
          <w:b/>
        </w:rPr>
        <w:t>Hr</w:t>
      </w:r>
      <w:proofErr w:type="spellEnd"/>
      <w:r>
        <w:rPr>
          <w:rFonts w:ascii="Times New Roman" w:eastAsia="Times New Roman" w:hAnsi="Times New Roman" w:cs="Times New Roman"/>
          <w:b/>
        </w:rPr>
        <w:t>: 3</w:t>
      </w:r>
    </w:p>
    <w:p w14:paraId="51F4FE1E" w14:textId="77777777" w:rsidR="00622725" w:rsidRDefault="00AE4E15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Time: 1Hour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  <w:t xml:space="preserve">         Total Marks: 20 </w:t>
      </w:r>
    </w:p>
    <w:p w14:paraId="3EC5AC86" w14:textId="77777777" w:rsidR="00622725" w:rsidRDefault="00AE4E15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Name &amp; Designation of the Examiner:  </w:t>
      </w:r>
      <w:r w:rsidR="00F2358E" w:rsidRPr="00F2358E">
        <w:rPr>
          <w:rFonts w:ascii="Times New Roman" w:eastAsia="Times New Roman" w:hAnsi="Times New Roman" w:cs="Times New Roman"/>
          <w:b/>
        </w:rPr>
        <w:t>Satyaki Das</w:t>
      </w:r>
      <w:r w:rsidR="00F2358E">
        <w:rPr>
          <w:rFonts w:ascii="Times New Roman" w:eastAsia="Times New Roman" w:hAnsi="Times New Roman" w:cs="Times New Roman"/>
          <w:b/>
        </w:rPr>
        <w:t xml:space="preserve"> |Lecturer</w:t>
      </w:r>
    </w:p>
    <w:p w14:paraId="40787289" w14:textId="77777777" w:rsidR="00622725" w:rsidRDefault="00622725">
      <w:pPr>
        <w:spacing w:after="0"/>
        <w:rPr>
          <w:rFonts w:ascii="Times New Roman" w:eastAsia="Times New Roman" w:hAnsi="Times New Roman" w:cs="Times New Roman"/>
        </w:rPr>
      </w:pPr>
    </w:p>
    <w:p w14:paraId="67CED426" w14:textId="77777777" w:rsidR="00622725" w:rsidRDefault="00AE4E15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Learning Outcomes (</w:t>
      </w:r>
      <w:r w:rsidR="003A76C4">
        <w:rPr>
          <w:rFonts w:ascii="Times New Roman" w:eastAsia="Times New Roman" w:hAnsi="Times New Roman" w:cs="Times New Roman"/>
          <w:b/>
        </w:rPr>
        <w:t>C</w:t>
      </w:r>
      <w:r>
        <w:rPr>
          <w:rFonts w:ascii="Times New Roman" w:eastAsia="Times New Roman" w:hAnsi="Times New Roman" w:cs="Times New Roman"/>
          <w:b/>
        </w:rPr>
        <w:t>O):</w:t>
      </w:r>
    </w:p>
    <w:p w14:paraId="04ADA29B" w14:textId="77777777" w:rsidR="00622725" w:rsidRDefault="00622725">
      <w:pPr>
        <w:spacing w:after="0"/>
        <w:rPr>
          <w:rFonts w:ascii="Times New Roman" w:eastAsia="Times New Roman" w:hAnsi="Times New Roman" w:cs="Times New Roman"/>
        </w:rPr>
      </w:pPr>
    </w:p>
    <w:tbl>
      <w:tblPr>
        <w:tblStyle w:val="a"/>
        <w:tblW w:w="1008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10080"/>
      </w:tblGrid>
      <w:tr w:rsidR="00622725" w14:paraId="05D8CCC4" w14:textId="77777777">
        <w:trPr>
          <w:trHeight w:val="440"/>
        </w:trPr>
        <w:tc>
          <w:tcPr>
            <w:tcW w:w="10080" w:type="dxa"/>
            <w:shd w:val="clear" w:color="auto" w:fill="FFFFFF"/>
          </w:tcPr>
          <w:p w14:paraId="1443BDE6" w14:textId="77777777" w:rsidR="00622725" w:rsidRDefault="00E61AF3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proofErr w:type="spellStart"/>
            <w:r w:rsidRPr="000429D0">
              <w:rPr>
                <w:rFonts w:ascii="CastleTLig" w:eastAsia="CastleTLig" w:hAnsi="CastleTLig" w:cs="CastleTLig"/>
                <w:sz w:val="20"/>
                <w:szCs w:val="20"/>
              </w:rPr>
              <w:t>Basic</w:t>
            </w:r>
            <w:r w:rsidRPr="00E61AF3">
              <w:rPr>
                <w:rFonts w:ascii="CastleTLig" w:eastAsia="CastleTLig" w:hAnsi="CastleTLig" w:cs="CastleTLig"/>
                <w:sz w:val="20"/>
                <w:szCs w:val="20"/>
              </w:rPr>
              <w:t>knowledge</w:t>
            </w:r>
            <w:proofErr w:type="spellEnd"/>
            <w:r w:rsidRPr="00E61AF3">
              <w:rPr>
                <w:rFonts w:ascii="CastleTLig" w:eastAsia="CastleTLig" w:hAnsi="CastleTLig" w:cs="CastleTLig"/>
                <w:sz w:val="20"/>
                <w:szCs w:val="20"/>
              </w:rPr>
              <w:t xml:space="preserve"> of structured programming terminologies to </w:t>
            </w:r>
            <w:r w:rsidRPr="000429D0">
              <w:rPr>
                <w:rFonts w:ascii="CastleTLig" w:eastAsia="CastleTLig" w:hAnsi="CastleTLig" w:cs="CastleTLig"/>
                <w:b/>
                <w:sz w:val="20"/>
                <w:szCs w:val="20"/>
              </w:rPr>
              <w:t>develop</w:t>
            </w:r>
            <w:r w:rsidRPr="00E61AF3">
              <w:rPr>
                <w:rFonts w:ascii="CastleTLig" w:eastAsia="CastleTLig" w:hAnsi="CastleTLig" w:cs="CastleTLig"/>
                <w:sz w:val="20"/>
                <w:szCs w:val="20"/>
              </w:rPr>
              <w:t xml:space="preserve"> problem-solving skills, </w:t>
            </w:r>
            <w:r w:rsidRPr="000429D0">
              <w:rPr>
                <w:rFonts w:ascii="CastleTLig" w:eastAsia="CastleTLig" w:hAnsi="CastleTLig" w:cs="CastleTLig"/>
                <w:b/>
                <w:sz w:val="20"/>
                <w:szCs w:val="20"/>
              </w:rPr>
              <w:t>produce</w:t>
            </w:r>
            <w:r w:rsidRPr="00E61AF3">
              <w:rPr>
                <w:rFonts w:ascii="CastleTLig" w:eastAsia="CastleTLig" w:hAnsi="CastleTLig" w:cs="CastleTLig"/>
                <w:sz w:val="20"/>
                <w:szCs w:val="20"/>
              </w:rPr>
              <w:t xml:space="preserve"> quality code and ability to </w:t>
            </w:r>
            <w:r w:rsidRPr="000429D0">
              <w:rPr>
                <w:rFonts w:ascii="CastleTLig" w:eastAsia="CastleTLig" w:hAnsi="CastleTLig" w:cs="CastleTLig"/>
                <w:b/>
                <w:sz w:val="20"/>
                <w:szCs w:val="20"/>
              </w:rPr>
              <w:t>handle</w:t>
            </w:r>
            <w:r w:rsidRPr="00E61AF3">
              <w:rPr>
                <w:rFonts w:ascii="CastleTLig" w:eastAsia="CastleTLig" w:hAnsi="CastleTLig" w:cs="CastleTLig"/>
                <w:sz w:val="20"/>
                <w:szCs w:val="20"/>
              </w:rPr>
              <w:t xml:space="preserve"> possible </w:t>
            </w:r>
            <w:r>
              <w:rPr>
                <w:rFonts w:ascii="CastleTLig" w:eastAsia="CastleTLig" w:hAnsi="CastleTLig" w:cs="CastleTLig"/>
                <w:sz w:val="20"/>
                <w:szCs w:val="20"/>
              </w:rPr>
              <w:t>errors during program execution</w:t>
            </w:r>
          </w:p>
        </w:tc>
      </w:tr>
    </w:tbl>
    <w:p w14:paraId="6934351F" w14:textId="77777777" w:rsidR="00622725" w:rsidRDefault="00622725">
      <w:pPr>
        <w:spacing w:after="0"/>
        <w:rPr>
          <w:rFonts w:ascii="Times New Roman" w:eastAsia="Times New Roman" w:hAnsi="Times New Roman" w:cs="Times New Roman"/>
          <w:color w:val="000000"/>
        </w:rPr>
      </w:pPr>
    </w:p>
    <w:p w14:paraId="12E6CFC4" w14:textId="77777777" w:rsidR="00622725" w:rsidRDefault="00AE4E15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>Levels in Bloom’s Cognitive Domain:</w:t>
      </w:r>
    </w:p>
    <w:p w14:paraId="3BBD3C17" w14:textId="77777777" w:rsidR="00622725" w:rsidRDefault="00AE4E15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>C1: Remember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        C2: Understand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  C3: Apply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 C4: Analyze</w:t>
      </w:r>
      <w:proofErr w:type="gramStart"/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C</w:t>
      </w:r>
      <w:proofErr w:type="gramEnd"/>
      <w:r>
        <w:rPr>
          <w:rFonts w:ascii="Times New Roman" w:eastAsia="Times New Roman" w:hAnsi="Times New Roman" w:cs="Times New Roman"/>
          <w:b/>
          <w:i/>
          <w:sz w:val="20"/>
          <w:szCs w:val="20"/>
        </w:rPr>
        <w:t>5: Evaluate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C6: Create</w:t>
      </w:r>
    </w:p>
    <w:p w14:paraId="65B7066F" w14:textId="77777777" w:rsidR="00622725" w:rsidRDefault="00622725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Style w:val="a0"/>
        <w:tblW w:w="8550" w:type="dxa"/>
        <w:tblInd w:w="4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152"/>
        <w:gridCol w:w="1718"/>
        <w:gridCol w:w="810"/>
        <w:gridCol w:w="810"/>
        <w:gridCol w:w="776"/>
        <w:gridCol w:w="728"/>
        <w:gridCol w:w="746"/>
        <w:gridCol w:w="810"/>
      </w:tblGrid>
      <w:tr w:rsidR="00622725" w14:paraId="01E3CB12" w14:textId="77777777">
        <w:tc>
          <w:tcPr>
            <w:tcW w:w="2152" w:type="dxa"/>
          </w:tcPr>
          <w:p w14:paraId="397EC67D" w14:textId="77777777" w:rsidR="00622725" w:rsidRDefault="00AE4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Question No.</w:t>
            </w:r>
          </w:p>
        </w:tc>
        <w:tc>
          <w:tcPr>
            <w:tcW w:w="1718" w:type="dxa"/>
          </w:tcPr>
          <w:p w14:paraId="4F916E0B" w14:textId="77777777" w:rsidR="00622725" w:rsidRDefault="00AE4E15" w:rsidP="003A76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Learning Outcomes (</w:t>
            </w:r>
            <w:r w:rsidR="003A76C4">
              <w:rPr>
                <w:rFonts w:ascii="Times New Roman" w:eastAsia="Times New Roman" w:hAnsi="Times New Roman" w:cs="Times New Roman"/>
                <w:b/>
              </w:rPr>
              <w:t>C</w:t>
            </w:r>
            <w:r>
              <w:rPr>
                <w:rFonts w:ascii="Times New Roman" w:eastAsia="Times New Roman" w:hAnsi="Times New Roman" w:cs="Times New Roman"/>
                <w:b/>
              </w:rPr>
              <w:t>O)</w:t>
            </w:r>
          </w:p>
        </w:tc>
        <w:tc>
          <w:tcPr>
            <w:tcW w:w="4680" w:type="dxa"/>
            <w:gridSpan w:val="6"/>
          </w:tcPr>
          <w:p w14:paraId="19378486" w14:textId="77777777" w:rsidR="00622725" w:rsidRDefault="00AE4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Level in Bloom’s Cognitive Domain along with Allocation of Marks</w:t>
            </w:r>
          </w:p>
        </w:tc>
      </w:tr>
      <w:tr w:rsidR="00622725" w14:paraId="55C5C01F" w14:textId="77777777">
        <w:tc>
          <w:tcPr>
            <w:tcW w:w="2152" w:type="dxa"/>
          </w:tcPr>
          <w:p w14:paraId="1AF22278" w14:textId="77777777" w:rsidR="00622725" w:rsidRDefault="00622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18" w:type="dxa"/>
          </w:tcPr>
          <w:p w14:paraId="56212086" w14:textId="77777777" w:rsidR="00622725" w:rsidRDefault="00622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4FE997BC" w14:textId="77777777" w:rsidR="00622725" w:rsidRDefault="00AE4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1</w:t>
            </w:r>
          </w:p>
        </w:tc>
        <w:tc>
          <w:tcPr>
            <w:tcW w:w="810" w:type="dxa"/>
          </w:tcPr>
          <w:p w14:paraId="4F6EE615" w14:textId="77777777" w:rsidR="00622725" w:rsidRDefault="00AE4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2</w:t>
            </w:r>
          </w:p>
        </w:tc>
        <w:tc>
          <w:tcPr>
            <w:tcW w:w="776" w:type="dxa"/>
          </w:tcPr>
          <w:p w14:paraId="6C7D84D9" w14:textId="77777777" w:rsidR="00622725" w:rsidRDefault="00AE4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3</w:t>
            </w:r>
          </w:p>
        </w:tc>
        <w:tc>
          <w:tcPr>
            <w:tcW w:w="728" w:type="dxa"/>
          </w:tcPr>
          <w:p w14:paraId="265E7524" w14:textId="77777777" w:rsidR="00622725" w:rsidRDefault="00AE4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4</w:t>
            </w:r>
          </w:p>
        </w:tc>
        <w:tc>
          <w:tcPr>
            <w:tcW w:w="746" w:type="dxa"/>
          </w:tcPr>
          <w:p w14:paraId="10C0A6BF" w14:textId="77777777" w:rsidR="00622725" w:rsidRDefault="00AE4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5</w:t>
            </w:r>
          </w:p>
        </w:tc>
        <w:tc>
          <w:tcPr>
            <w:tcW w:w="810" w:type="dxa"/>
          </w:tcPr>
          <w:p w14:paraId="49C9977F" w14:textId="77777777" w:rsidR="00622725" w:rsidRDefault="00AE4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6</w:t>
            </w:r>
          </w:p>
        </w:tc>
      </w:tr>
      <w:tr w:rsidR="00622725" w14:paraId="52B1C4F6" w14:textId="77777777">
        <w:tc>
          <w:tcPr>
            <w:tcW w:w="2152" w:type="dxa"/>
          </w:tcPr>
          <w:p w14:paraId="1E684F10" w14:textId="77777777" w:rsidR="00622725" w:rsidRDefault="00AE4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718" w:type="dxa"/>
          </w:tcPr>
          <w:p w14:paraId="22ADDE93" w14:textId="77777777" w:rsidR="00622725" w:rsidRDefault="00976D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810" w:type="dxa"/>
          </w:tcPr>
          <w:p w14:paraId="03406501" w14:textId="77777777" w:rsidR="00622725" w:rsidRDefault="00622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586F824C" w14:textId="77777777" w:rsidR="00622725" w:rsidRDefault="00622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76" w:type="dxa"/>
          </w:tcPr>
          <w:p w14:paraId="48E67A86" w14:textId="77777777" w:rsidR="00622725" w:rsidRDefault="00AE4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728" w:type="dxa"/>
          </w:tcPr>
          <w:p w14:paraId="4CF73A26" w14:textId="77777777" w:rsidR="00622725" w:rsidRDefault="00622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46" w:type="dxa"/>
          </w:tcPr>
          <w:p w14:paraId="437EAAFB" w14:textId="77777777" w:rsidR="00622725" w:rsidRDefault="00622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6D723D97" w14:textId="77777777" w:rsidR="00622725" w:rsidRDefault="00622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622725" w14:paraId="1E534F67" w14:textId="77777777">
        <w:tc>
          <w:tcPr>
            <w:tcW w:w="2152" w:type="dxa"/>
          </w:tcPr>
          <w:p w14:paraId="08DDFBFE" w14:textId="77777777" w:rsidR="00622725" w:rsidRDefault="00AE4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1718" w:type="dxa"/>
          </w:tcPr>
          <w:p w14:paraId="471904F5" w14:textId="77777777" w:rsidR="00622725" w:rsidRDefault="00AE4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810" w:type="dxa"/>
          </w:tcPr>
          <w:p w14:paraId="25E001FF" w14:textId="77777777" w:rsidR="00622725" w:rsidRDefault="00622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1DB9690F" w14:textId="77777777" w:rsidR="00622725" w:rsidRDefault="00622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76" w:type="dxa"/>
          </w:tcPr>
          <w:p w14:paraId="6D001A9F" w14:textId="77777777" w:rsidR="00622725" w:rsidRDefault="00E674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728" w:type="dxa"/>
          </w:tcPr>
          <w:p w14:paraId="380A2C1D" w14:textId="77777777" w:rsidR="00622725" w:rsidRDefault="00622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46" w:type="dxa"/>
          </w:tcPr>
          <w:p w14:paraId="794B332B" w14:textId="77777777" w:rsidR="00622725" w:rsidRDefault="00622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54F6E245" w14:textId="77777777" w:rsidR="00622725" w:rsidRDefault="00622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622725" w14:paraId="61D73481" w14:textId="77777777">
        <w:trPr>
          <w:trHeight w:val="280"/>
        </w:trPr>
        <w:tc>
          <w:tcPr>
            <w:tcW w:w="2152" w:type="dxa"/>
          </w:tcPr>
          <w:p w14:paraId="7D19F031" w14:textId="77777777" w:rsidR="00622725" w:rsidRDefault="00AE4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1718" w:type="dxa"/>
          </w:tcPr>
          <w:p w14:paraId="67207678" w14:textId="77777777" w:rsidR="00622725" w:rsidRDefault="00976D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810" w:type="dxa"/>
          </w:tcPr>
          <w:p w14:paraId="636DBE5F" w14:textId="77777777" w:rsidR="00622725" w:rsidRDefault="00622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042D281E" w14:textId="77777777" w:rsidR="00622725" w:rsidRDefault="00622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76" w:type="dxa"/>
          </w:tcPr>
          <w:p w14:paraId="5368C610" w14:textId="77777777" w:rsidR="00622725" w:rsidRDefault="00E674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728" w:type="dxa"/>
          </w:tcPr>
          <w:p w14:paraId="7583325E" w14:textId="77777777" w:rsidR="00622725" w:rsidRDefault="00622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46" w:type="dxa"/>
          </w:tcPr>
          <w:p w14:paraId="45304931" w14:textId="77777777" w:rsidR="00622725" w:rsidRDefault="00622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6874BF2E" w14:textId="77777777" w:rsidR="00622725" w:rsidRDefault="00622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622725" w14:paraId="202062AD" w14:textId="77777777" w:rsidTr="00D979D8">
        <w:trPr>
          <w:trHeight w:val="280"/>
        </w:trPr>
        <w:tc>
          <w:tcPr>
            <w:tcW w:w="2152" w:type="dxa"/>
            <w:tcBorders>
              <w:bottom w:val="single" w:sz="4" w:space="0" w:color="000000"/>
            </w:tcBorders>
          </w:tcPr>
          <w:p w14:paraId="18062F2E" w14:textId="77777777" w:rsidR="00622725" w:rsidRDefault="00AE4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1718" w:type="dxa"/>
            <w:tcBorders>
              <w:bottom w:val="single" w:sz="4" w:space="0" w:color="000000"/>
            </w:tcBorders>
          </w:tcPr>
          <w:p w14:paraId="404CA3EB" w14:textId="77777777" w:rsidR="00622725" w:rsidRDefault="00976D9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810" w:type="dxa"/>
            <w:tcBorders>
              <w:bottom w:val="single" w:sz="4" w:space="0" w:color="000000"/>
            </w:tcBorders>
          </w:tcPr>
          <w:p w14:paraId="57394EA7" w14:textId="77777777" w:rsidR="00622725" w:rsidRDefault="00622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  <w:tcBorders>
              <w:bottom w:val="single" w:sz="4" w:space="0" w:color="000000"/>
            </w:tcBorders>
          </w:tcPr>
          <w:p w14:paraId="4C8B462B" w14:textId="77777777" w:rsidR="00622725" w:rsidRDefault="00622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76" w:type="dxa"/>
            <w:tcBorders>
              <w:bottom w:val="single" w:sz="4" w:space="0" w:color="000000"/>
            </w:tcBorders>
          </w:tcPr>
          <w:p w14:paraId="160FAFDF" w14:textId="77777777" w:rsidR="00622725" w:rsidRDefault="00E674E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728" w:type="dxa"/>
            <w:tcBorders>
              <w:bottom w:val="single" w:sz="4" w:space="0" w:color="000000"/>
            </w:tcBorders>
          </w:tcPr>
          <w:p w14:paraId="72DAC617" w14:textId="77777777" w:rsidR="00622725" w:rsidRDefault="00622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46" w:type="dxa"/>
            <w:tcBorders>
              <w:bottom w:val="single" w:sz="4" w:space="0" w:color="000000"/>
            </w:tcBorders>
          </w:tcPr>
          <w:p w14:paraId="4DEE5684" w14:textId="77777777" w:rsidR="00622725" w:rsidRDefault="00622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  <w:tcBorders>
              <w:bottom w:val="single" w:sz="4" w:space="0" w:color="000000"/>
            </w:tcBorders>
          </w:tcPr>
          <w:p w14:paraId="4B79F106" w14:textId="77777777" w:rsidR="00622725" w:rsidRDefault="00622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622725" w14:paraId="7F23C028" w14:textId="77777777" w:rsidTr="00D979D8">
        <w:tc>
          <w:tcPr>
            <w:tcW w:w="2152" w:type="dxa"/>
            <w:tcBorders>
              <w:bottom w:val="single" w:sz="4" w:space="0" w:color="auto"/>
            </w:tcBorders>
          </w:tcPr>
          <w:p w14:paraId="1576451E" w14:textId="77777777" w:rsidR="00622725" w:rsidRDefault="00AE4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Total Allocation of Marks</w:t>
            </w:r>
          </w:p>
        </w:tc>
        <w:tc>
          <w:tcPr>
            <w:tcW w:w="1718" w:type="dxa"/>
            <w:tcBorders>
              <w:bottom w:val="single" w:sz="4" w:space="0" w:color="auto"/>
            </w:tcBorders>
          </w:tcPr>
          <w:p w14:paraId="75464133" w14:textId="77777777" w:rsidR="00622725" w:rsidRDefault="00AE4E1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20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23402F4D" w14:textId="77777777" w:rsidR="00622725" w:rsidRDefault="00622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7063547E" w14:textId="77777777" w:rsidR="00622725" w:rsidRDefault="00622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76" w:type="dxa"/>
            <w:tcBorders>
              <w:bottom w:val="single" w:sz="4" w:space="0" w:color="auto"/>
            </w:tcBorders>
          </w:tcPr>
          <w:p w14:paraId="2DAD5678" w14:textId="77777777" w:rsidR="00622725" w:rsidRDefault="00662D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0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6DDAF443" w14:textId="77777777" w:rsidR="00622725" w:rsidRDefault="00622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46" w:type="dxa"/>
            <w:tcBorders>
              <w:bottom w:val="single" w:sz="4" w:space="0" w:color="auto"/>
            </w:tcBorders>
          </w:tcPr>
          <w:p w14:paraId="03D990CD" w14:textId="77777777" w:rsidR="00622725" w:rsidRDefault="00622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4C94AFA9" w14:textId="77777777" w:rsidR="00622725" w:rsidRDefault="006227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D979D8" w14:paraId="67B24408" w14:textId="77777777" w:rsidTr="00D979D8">
        <w:tc>
          <w:tcPr>
            <w:tcW w:w="21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98FAF9A" w14:textId="77777777" w:rsidR="00D979D8" w:rsidRDefault="00D979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8505E2B" w14:textId="77777777" w:rsidR="00D979D8" w:rsidRDefault="00D979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E396C70" w14:textId="77777777" w:rsidR="00D979D8" w:rsidRDefault="00D979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C01F633" w14:textId="77777777" w:rsidR="00D979D8" w:rsidRDefault="00D979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24F09EC" w14:textId="77777777" w:rsidR="00D979D8" w:rsidRDefault="00D979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3C8543" w14:textId="77777777" w:rsidR="00D979D8" w:rsidRDefault="00D979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5D15625" w14:textId="77777777" w:rsidR="00D979D8" w:rsidRDefault="00D979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AE2BE7A" w14:textId="77777777" w:rsidR="00D979D8" w:rsidRDefault="00D979D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D979D8" w14:paraId="0D94DCA5" w14:textId="77777777" w:rsidTr="00D979D8">
        <w:tc>
          <w:tcPr>
            <w:tcW w:w="2152" w:type="dxa"/>
            <w:tcBorders>
              <w:top w:val="single" w:sz="4" w:space="0" w:color="auto"/>
            </w:tcBorders>
          </w:tcPr>
          <w:p w14:paraId="3CE8CE88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Question No.</w:t>
            </w:r>
          </w:p>
        </w:tc>
        <w:tc>
          <w:tcPr>
            <w:tcW w:w="1718" w:type="dxa"/>
            <w:tcBorders>
              <w:top w:val="single" w:sz="4" w:space="0" w:color="auto"/>
            </w:tcBorders>
          </w:tcPr>
          <w:p w14:paraId="4A481943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680" w:type="dxa"/>
            <w:gridSpan w:val="6"/>
            <w:tcBorders>
              <w:top w:val="single" w:sz="4" w:space="0" w:color="auto"/>
            </w:tcBorders>
          </w:tcPr>
          <w:p w14:paraId="4AFE01B8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Learning Outcome</w:t>
            </w:r>
          </w:p>
        </w:tc>
      </w:tr>
      <w:tr w:rsidR="00D979D8" w14:paraId="7C82CB67" w14:textId="77777777" w:rsidTr="00B74414">
        <w:tc>
          <w:tcPr>
            <w:tcW w:w="2152" w:type="dxa"/>
          </w:tcPr>
          <w:p w14:paraId="22E14F87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18" w:type="dxa"/>
          </w:tcPr>
          <w:p w14:paraId="38B4C09D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094E2752" w14:textId="77777777" w:rsidR="00D979D8" w:rsidRDefault="003A76C4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</w:t>
            </w:r>
            <w:r w:rsidR="00D979D8">
              <w:rPr>
                <w:rFonts w:ascii="Times New Roman" w:eastAsia="Times New Roman" w:hAnsi="Times New Roman" w:cs="Times New Roman"/>
                <w:b/>
              </w:rPr>
              <w:t>O1</w:t>
            </w:r>
          </w:p>
        </w:tc>
        <w:tc>
          <w:tcPr>
            <w:tcW w:w="810" w:type="dxa"/>
          </w:tcPr>
          <w:p w14:paraId="164737ED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76" w:type="dxa"/>
          </w:tcPr>
          <w:p w14:paraId="45394F59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28" w:type="dxa"/>
          </w:tcPr>
          <w:p w14:paraId="42A5D16A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46" w:type="dxa"/>
          </w:tcPr>
          <w:p w14:paraId="6E5F9F4E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656F5E55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D979D8" w14:paraId="531E275C" w14:textId="77777777" w:rsidTr="00B74414">
        <w:tc>
          <w:tcPr>
            <w:tcW w:w="2152" w:type="dxa"/>
          </w:tcPr>
          <w:p w14:paraId="40C2172B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718" w:type="dxa"/>
          </w:tcPr>
          <w:p w14:paraId="70FFA40F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1A45D2AE" w14:textId="77777777" w:rsidR="00D979D8" w:rsidRDefault="00A71A9E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810" w:type="dxa"/>
          </w:tcPr>
          <w:p w14:paraId="03B0212D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76" w:type="dxa"/>
          </w:tcPr>
          <w:p w14:paraId="16F56529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28" w:type="dxa"/>
          </w:tcPr>
          <w:p w14:paraId="5F369701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46" w:type="dxa"/>
          </w:tcPr>
          <w:p w14:paraId="4C4BFBA5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1A01D391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D979D8" w14:paraId="1EEDE83F" w14:textId="77777777" w:rsidTr="00B74414">
        <w:tc>
          <w:tcPr>
            <w:tcW w:w="2152" w:type="dxa"/>
          </w:tcPr>
          <w:p w14:paraId="46D8CB6A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1718" w:type="dxa"/>
          </w:tcPr>
          <w:p w14:paraId="060076EE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5ADF3EA2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810" w:type="dxa"/>
          </w:tcPr>
          <w:p w14:paraId="4172B334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76" w:type="dxa"/>
          </w:tcPr>
          <w:p w14:paraId="6851B060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28" w:type="dxa"/>
          </w:tcPr>
          <w:p w14:paraId="20E82E97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46" w:type="dxa"/>
          </w:tcPr>
          <w:p w14:paraId="065016EC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498C1AD3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D979D8" w14:paraId="57ACAE03" w14:textId="77777777" w:rsidTr="00B74414">
        <w:trPr>
          <w:trHeight w:val="280"/>
        </w:trPr>
        <w:tc>
          <w:tcPr>
            <w:tcW w:w="2152" w:type="dxa"/>
          </w:tcPr>
          <w:p w14:paraId="27F37954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1718" w:type="dxa"/>
          </w:tcPr>
          <w:p w14:paraId="42824715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1AEDD9FB" w14:textId="77777777" w:rsidR="00D979D8" w:rsidRDefault="00A71A9E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810" w:type="dxa"/>
          </w:tcPr>
          <w:p w14:paraId="31D0347F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76" w:type="dxa"/>
          </w:tcPr>
          <w:p w14:paraId="1B7ABC76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28" w:type="dxa"/>
          </w:tcPr>
          <w:p w14:paraId="4E9CC9EA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46" w:type="dxa"/>
          </w:tcPr>
          <w:p w14:paraId="6FFB080C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0C709FBC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D979D8" w14:paraId="29E0EE69" w14:textId="77777777" w:rsidTr="00B74414">
        <w:trPr>
          <w:trHeight w:val="280"/>
        </w:trPr>
        <w:tc>
          <w:tcPr>
            <w:tcW w:w="2152" w:type="dxa"/>
          </w:tcPr>
          <w:p w14:paraId="169C8435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1718" w:type="dxa"/>
          </w:tcPr>
          <w:p w14:paraId="0D8893F0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4BA017E2" w14:textId="77777777" w:rsidR="00D979D8" w:rsidRDefault="00A71A9E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810" w:type="dxa"/>
          </w:tcPr>
          <w:p w14:paraId="57C10DB2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76" w:type="dxa"/>
          </w:tcPr>
          <w:p w14:paraId="24374247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28" w:type="dxa"/>
          </w:tcPr>
          <w:p w14:paraId="76F664BF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46" w:type="dxa"/>
          </w:tcPr>
          <w:p w14:paraId="6583F41D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1238D8C6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D979D8" w14:paraId="18DB7869" w14:textId="77777777" w:rsidTr="00B74414">
        <w:tc>
          <w:tcPr>
            <w:tcW w:w="2152" w:type="dxa"/>
          </w:tcPr>
          <w:p w14:paraId="3526FAC0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Total Allocation of Marks</w:t>
            </w:r>
          </w:p>
        </w:tc>
        <w:tc>
          <w:tcPr>
            <w:tcW w:w="1718" w:type="dxa"/>
          </w:tcPr>
          <w:p w14:paraId="336E71F7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20</w:t>
            </w:r>
          </w:p>
        </w:tc>
        <w:tc>
          <w:tcPr>
            <w:tcW w:w="810" w:type="dxa"/>
          </w:tcPr>
          <w:p w14:paraId="2F16DEE2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810" w:type="dxa"/>
          </w:tcPr>
          <w:p w14:paraId="1B7148E3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76" w:type="dxa"/>
          </w:tcPr>
          <w:p w14:paraId="6405FC90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28" w:type="dxa"/>
          </w:tcPr>
          <w:p w14:paraId="54B700D2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46" w:type="dxa"/>
          </w:tcPr>
          <w:p w14:paraId="0BA75055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2CC190C4" w14:textId="77777777" w:rsidR="00D979D8" w:rsidRDefault="00D979D8" w:rsidP="00B7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36A71961" w14:textId="77777777" w:rsidR="00622725" w:rsidRDefault="00622725">
      <w:pPr>
        <w:spacing w:after="0"/>
        <w:jc w:val="center"/>
        <w:rPr>
          <w:rFonts w:ascii="Times New Roman" w:eastAsia="Times New Roman" w:hAnsi="Times New Roman" w:cs="Times New Roman"/>
          <w:sz w:val="64"/>
          <w:szCs w:val="64"/>
        </w:rPr>
      </w:pPr>
    </w:p>
    <w:p w14:paraId="438571C9" w14:textId="77777777" w:rsidR="00622725" w:rsidRDefault="00AE4E15">
      <w:pPr>
        <w:spacing w:after="0"/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Signature of the Examiner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  <w:t xml:space="preserve">Date: </w:t>
      </w:r>
    </w:p>
    <w:p w14:paraId="716AF3CC" w14:textId="77777777" w:rsidR="00622725" w:rsidRDefault="00622725">
      <w:pPr>
        <w:spacing w:after="120"/>
        <w:jc w:val="center"/>
        <w:rPr>
          <w:rFonts w:ascii="Times New Roman" w:eastAsia="Times New Roman" w:hAnsi="Times New Roman" w:cs="Times New Roman"/>
        </w:rPr>
      </w:pPr>
    </w:p>
    <w:p w14:paraId="2F17D9C3" w14:textId="77777777" w:rsidR="00622725" w:rsidRDefault="00622725">
      <w:pPr>
        <w:spacing w:after="120"/>
        <w:jc w:val="center"/>
        <w:rPr>
          <w:rFonts w:ascii="Times New Roman" w:eastAsia="Times New Roman" w:hAnsi="Times New Roman" w:cs="Times New Roman"/>
        </w:rPr>
      </w:pPr>
    </w:p>
    <w:p w14:paraId="4109E309" w14:textId="77777777" w:rsidR="00622725" w:rsidRDefault="00622725">
      <w:pPr>
        <w:spacing w:after="120"/>
        <w:jc w:val="center"/>
        <w:rPr>
          <w:rFonts w:ascii="Times New Roman" w:eastAsia="Times New Roman" w:hAnsi="Times New Roman" w:cs="Times New Roman"/>
        </w:rPr>
      </w:pPr>
    </w:p>
    <w:p w14:paraId="335797E7" w14:textId="77777777" w:rsidR="00622725" w:rsidRDefault="00AE4E15">
      <w:pPr>
        <w:spacing w:after="120"/>
        <w:jc w:val="center"/>
        <w:rPr>
          <w:rFonts w:ascii="Times New Roman" w:eastAsia="Times New Roman" w:hAnsi="Times New Roman" w:cs="Times New Roman"/>
        </w:rPr>
      </w:pPr>
      <w:r>
        <w:br w:type="page"/>
      </w:r>
    </w:p>
    <w:p w14:paraId="426B4545" w14:textId="77777777" w:rsidR="00622725" w:rsidRDefault="00AE4E15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Department of Computer Science and Engineering</w:t>
      </w:r>
    </w:p>
    <w:p w14:paraId="284D456E" w14:textId="77777777" w:rsidR="00622725" w:rsidRDefault="00AE4E15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Liberal Arts Bangladesh</w:t>
      </w:r>
    </w:p>
    <w:p w14:paraId="772B04E3" w14:textId="77777777" w:rsidR="00622725" w:rsidRDefault="00AE4E15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Course: </w:t>
      </w:r>
      <w:r w:rsidR="00E05A99" w:rsidRPr="00E05A99">
        <w:rPr>
          <w:rFonts w:ascii="Times New Roman" w:eastAsia="Times New Roman" w:hAnsi="Times New Roman" w:cs="Times New Roman"/>
          <w:b/>
          <w:sz w:val="28"/>
          <w:szCs w:val="28"/>
        </w:rPr>
        <w:t>Introduction to Computer Studies (CSE 101)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14:paraId="48677EA9" w14:textId="2CE391DB" w:rsidR="00622725" w:rsidRDefault="00AE4E15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Section: </w:t>
      </w:r>
      <w:r w:rsidR="00CE054B">
        <w:rPr>
          <w:rFonts w:ascii="Times New Roman" w:eastAsia="Times New Roman" w:hAnsi="Times New Roman" w:cs="Times New Roman"/>
          <w:b/>
          <w:sz w:val="28"/>
          <w:szCs w:val="28"/>
        </w:rPr>
        <w:t>11</w:t>
      </w:r>
    </w:p>
    <w:p w14:paraId="4572FF86" w14:textId="77777777" w:rsidR="00622725" w:rsidRDefault="00AE4E15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>____________________________________________________________________________________</w:t>
      </w:r>
    </w:p>
    <w:p w14:paraId="67C18142" w14:textId="4EE9711A" w:rsidR="00622725" w:rsidRDefault="00AE4E15">
      <w:pPr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  <w:highlight w:val="white"/>
        </w:rPr>
        <w:t xml:space="preserve">PLEASE </w:t>
      </w:r>
      <w:r w:rsidR="00CE054B">
        <w:rPr>
          <w:rFonts w:ascii="Bookman Old Style" w:eastAsia="Bookman Old Style" w:hAnsi="Bookman Old Style" w:cs="Bookman Old Style"/>
          <w:b/>
          <w:sz w:val="24"/>
          <w:szCs w:val="24"/>
          <w:highlight w:val="white"/>
        </w:rPr>
        <w:t>COMPLETE</w:t>
      </w:r>
      <w:r>
        <w:rPr>
          <w:rFonts w:ascii="Bookman Old Style" w:eastAsia="Bookman Old Style" w:hAnsi="Bookman Old Style" w:cs="Bookman Old Style"/>
          <w:b/>
          <w:sz w:val="24"/>
          <w:szCs w:val="24"/>
          <w:highlight w:val="white"/>
        </w:rPr>
        <w:t xml:space="preserve"> ALL </w:t>
      </w:r>
      <w:r w:rsidR="00CE054B">
        <w:rPr>
          <w:rFonts w:ascii="Bookman Old Style" w:eastAsia="Bookman Old Style" w:hAnsi="Bookman Old Style" w:cs="Bookman Old Style"/>
          <w:b/>
          <w:sz w:val="24"/>
          <w:szCs w:val="24"/>
          <w:highlight w:val="white"/>
        </w:rPr>
        <w:t xml:space="preserve">THE GIVEN </w:t>
      </w:r>
      <w:r w:rsidR="00F834E9">
        <w:rPr>
          <w:rFonts w:ascii="Bookman Old Style" w:eastAsia="Bookman Old Style" w:hAnsi="Bookman Old Style" w:cs="Bookman Old Style"/>
          <w:b/>
          <w:sz w:val="24"/>
          <w:szCs w:val="24"/>
          <w:highlight w:val="white"/>
        </w:rPr>
        <w:t>TASK</w:t>
      </w:r>
      <w:r>
        <w:rPr>
          <w:rFonts w:ascii="Bookman Old Style" w:eastAsia="Bookman Old Style" w:hAnsi="Bookman Old Style" w:cs="Bookman Old Style"/>
          <w:b/>
          <w:sz w:val="24"/>
          <w:szCs w:val="24"/>
          <w:highlight w:val="white"/>
        </w:rPr>
        <w:t xml:space="preserve">S. </w:t>
      </w:r>
    </w:p>
    <w:p w14:paraId="0588A90E" w14:textId="55D26D10" w:rsidR="00622725" w:rsidRDefault="00401E37">
      <w:pPr>
        <w:tabs>
          <w:tab w:val="left" w:pos="7215"/>
        </w:tabs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  <w:highlight w:val="white"/>
        </w:rPr>
        <w:t>TASK</w:t>
      </w:r>
      <w:r w:rsidR="00AE4E15">
        <w:rPr>
          <w:rFonts w:ascii="Bookman Old Style" w:eastAsia="Bookman Old Style" w:hAnsi="Bookman Old Style" w:cs="Bookman Old Style"/>
          <w:b/>
          <w:sz w:val="24"/>
          <w:szCs w:val="24"/>
        </w:rPr>
        <w:t xml:space="preserve"> 1</w:t>
      </w:r>
    </w:p>
    <w:p w14:paraId="66CA3D06" w14:textId="77777777" w:rsidR="0031692C" w:rsidRDefault="007C6F52" w:rsidP="0031692C">
      <w:pPr>
        <w:spacing w:after="120"/>
        <w:jc w:val="both"/>
        <w:rPr>
          <w:rFonts w:ascii="Bookman Old Style" w:eastAsia="Bookman Old Style" w:hAnsi="Bookman Old Style" w:cs="Bookman Old Style"/>
          <w:sz w:val="24"/>
          <w:szCs w:val="24"/>
        </w:rPr>
      </w:pPr>
      <w:r w:rsidRPr="007C6F52">
        <w:rPr>
          <w:rFonts w:ascii="Bookman Old Style" w:eastAsia="Bookman Old Style" w:hAnsi="Bookman Old Style" w:cs="Bookman Old Style"/>
          <w:sz w:val="24"/>
          <w:szCs w:val="24"/>
        </w:rPr>
        <w:t>Draw a flowchart to find the smallest among</w:t>
      </w:r>
      <w:r>
        <w:rPr>
          <w:rFonts w:ascii="Bookman Old Style" w:eastAsia="Bookman Old Style" w:hAnsi="Bookman Old Style" w:cs="Bookman Old Style"/>
          <w:sz w:val="24"/>
          <w:szCs w:val="24"/>
        </w:rPr>
        <w:t xml:space="preserve"> </w:t>
      </w:r>
      <m:oMath>
        <m:r>
          <w:rPr>
            <w:rFonts w:ascii="Cambria Math" w:eastAsia="Bookman Old Style" w:hAnsi="Cambria Math" w:cs="Bookman Old Style"/>
            <w:sz w:val="24"/>
            <w:szCs w:val="24"/>
          </w:rPr>
          <m:t>n</m:t>
        </m:r>
      </m:oMath>
      <w:r>
        <w:rPr>
          <w:rFonts w:ascii="Bookman Old Style" w:eastAsia="Bookman Old Style" w:hAnsi="Bookman Old Style" w:cs="Bookman Old Style"/>
          <w:sz w:val="24"/>
          <w:szCs w:val="24"/>
        </w:rPr>
        <w:t xml:space="preserve"> </w:t>
      </w:r>
      <w:r w:rsidRPr="007C6F52">
        <w:rPr>
          <w:rFonts w:ascii="Bookman Old Style" w:eastAsia="Bookman Old Style" w:hAnsi="Bookman Old Style" w:cs="Bookman Old Style"/>
          <w:sz w:val="24"/>
          <w:szCs w:val="24"/>
        </w:rPr>
        <w:t>different numbers entered by user.</w:t>
      </w:r>
    </w:p>
    <w:p w14:paraId="7793FF32" w14:textId="77777777" w:rsidR="00133CD5" w:rsidRPr="0031692C" w:rsidRDefault="00133CD5" w:rsidP="0031692C">
      <w:pPr>
        <w:spacing w:after="120"/>
        <w:jc w:val="both"/>
        <w:rPr>
          <w:rFonts w:ascii="Bookman Old Style" w:eastAsia="Bookman Old Style" w:hAnsi="Bookman Old Style" w:cs="Bookman Old Style"/>
          <w:sz w:val="24"/>
          <w:szCs w:val="24"/>
        </w:rPr>
      </w:pPr>
    </w:p>
    <w:p w14:paraId="03B21036" w14:textId="7296AF12" w:rsidR="00622725" w:rsidRDefault="00401E37">
      <w:pPr>
        <w:tabs>
          <w:tab w:val="left" w:pos="7215"/>
        </w:tabs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  <w:highlight w:val="white"/>
        </w:rPr>
        <w:t>TASK</w:t>
      </w:r>
      <w:r w:rsidR="00AE4E15">
        <w:rPr>
          <w:rFonts w:ascii="Bookman Old Style" w:eastAsia="Bookman Old Style" w:hAnsi="Bookman Old Style" w:cs="Bookman Old Style"/>
          <w:b/>
          <w:sz w:val="24"/>
          <w:szCs w:val="24"/>
        </w:rPr>
        <w:t xml:space="preserve"> 2</w:t>
      </w:r>
    </w:p>
    <w:p w14:paraId="6124A296" w14:textId="1EB9A7D5" w:rsidR="0031692C" w:rsidRDefault="00D0485F">
      <w:pPr>
        <w:spacing w:after="120"/>
        <w:jc w:val="both"/>
        <w:rPr>
          <w:rFonts w:ascii="Bookman Old Style" w:eastAsia="Bookman Old Style" w:hAnsi="Bookman Old Style" w:cs="Bookman Old Style"/>
          <w:sz w:val="24"/>
          <w:szCs w:val="24"/>
        </w:rPr>
      </w:pPr>
      <w:r>
        <w:rPr>
          <w:rFonts w:ascii="Bookman Old Style" w:eastAsia="Bookman Old Style" w:hAnsi="Bookman Old Style" w:cs="Bookman Old Style"/>
          <w:sz w:val="24"/>
          <w:szCs w:val="24"/>
        </w:rPr>
        <w:t>Consider the following C Code:</w:t>
      </w:r>
    </w:p>
    <w:bookmarkStart w:id="0" w:name="_MON_1648508684"/>
    <w:bookmarkEnd w:id="0"/>
    <w:p w14:paraId="53684CC7" w14:textId="25C4CD83" w:rsidR="00266BCE" w:rsidRDefault="0034131D" w:rsidP="008E070A">
      <w:pPr>
        <w:spacing w:after="120"/>
        <w:jc w:val="center"/>
        <w:rPr>
          <w:rFonts w:ascii="Bookman Old Style" w:eastAsia="Bookman Old Style" w:hAnsi="Bookman Old Style" w:cs="Bookman Old Style"/>
          <w:sz w:val="24"/>
          <w:szCs w:val="24"/>
        </w:rPr>
      </w:pPr>
      <w:r>
        <w:rPr>
          <w:rFonts w:ascii="Bookman Old Style" w:eastAsia="Bookman Old Style" w:hAnsi="Bookman Old Style" w:cs="Bookman Old Style"/>
          <w:sz w:val="24"/>
          <w:szCs w:val="24"/>
        </w:rPr>
        <w:object w:dxaOrig="9026" w:dyaOrig="6131" w14:anchorId="4FB1BB3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94" type="#_x0000_t75" style="width:223.5pt;height:267.75pt" o:ole="">
            <v:imagedata r:id="rId5" o:title="" croptop="554f" cropbottom="7758f" cropright="33068f"/>
          </v:shape>
          <o:OLEObject Type="Embed" ProgID="Word.OpenDocumentText.12" ShapeID="_x0000_i1094" DrawAspect="Content" ObjectID="_1648509904" r:id="rId6"/>
        </w:object>
      </w:r>
    </w:p>
    <w:p w14:paraId="117D7529" w14:textId="44B470D5" w:rsidR="00622725" w:rsidRDefault="004B2F48" w:rsidP="004B2F48">
      <w:pPr>
        <w:pStyle w:val="ListParagraph"/>
        <w:numPr>
          <w:ilvl w:val="0"/>
          <w:numId w:val="5"/>
        </w:numPr>
        <w:rPr>
          <w:rFonts w:ascii="Bookman Old Style" w:eastAsia="Bookman Old Style" w:hAnsi="Bookman Old Style" w:cs="Bookman Old Style"/>
          <w:sz w:val="24"/>
          <w:szCs w:val="24"/>
        </w:rPr>
      </w:pPr>
      <w:r>
        <w:rPr>
          <w:rFonts w:ascii="Bookman Old Style" w:eastAsia="Bookman Old Style" w:hAnsi="Bookman Old Style" w:cs="Bookman Old Style"/>
          <w:sz w:val="24"/>
          <w:szCs w:val="24"/>
        </w:rPr>
        <w:t>Is this program correct? If there are any problems with this code then identify them.</w:t>
      </w:r>
    </w:p>
    <w:p w14:paraId="547D0DC1" w14:textId="751BD409" w:rsidR="004B2F48" w:rsidRDefault="004B2F48" w:rsidP="004B2F48">
      <w:pPr>
        <w:pStyle w:val="ListParagraph"/>
        <w:numPr>
          <w:ilvl w:val="0"/>
          <w:numId w:val="5"/>
        </w:numPr>
        <w:rPr>
          <w:rFonts w:ascii="Bookman Old Style" w:eastAsia="Bookman Old Style" w:hAnsi="Bookman Old Style" w:cs="Bookman Old Style"/>
          <w:sz w:val="24"/>
          <w:szCs w:val="24"/>
        </w:rPr>
      </w:pPr>
      <w:r>
        <w:rPr>
          <w:rFonts w:ascii="Bookman Old Style" w:eastAsia="Bookman Old Style" w:hAnsi="Bookman Old Style" w:cs="Bookman Old Style"/>
          <w:sz w:val="24"/>
          <w:szCs w:val="24"/>
        </w:rPr>
        <w:t>If any problems were identified in part A, then fix the problems and write the properly working code.</w:t>
      </w:r>
    </w:p>
    <w:p w14:paraId="47A25322" w14:textId="491EBFD9" w:rsidR="004B2F48" w:rsidRPr="004B2F48" w:rsidRDefault="003C23B6" w:rsidP="004B2F48">
      <w:pPr>
        <w:pStyle w:val="ListParagraph"/>
        <w:numPr>
          <w:ilvl w:val="0"/>
          <w:numId w:val="5"/>
        </w:numPr>
        <w:rPr>
          <w:rFonts w:ascii="Bookman Old Style" w:eastAsia="Bookman Old Style" w:hAnsi="Bookman Old Style" w:cs="Bookman Old Style"/>
          <w:sz w:val="24"/>
          <w:szCs w:val="24"/>
        </w:rPr>
      </w:pPr>
      <w:r>
        <w:rPr>
          <w:rFonts w:ascii="Bookman Old Style" w:eastAsia="Bookman Old Style" w:hAnsi="Bookman Old Style" w:cs="Bookman Old Style"/>
          <w:sz w:val="24"/>
          <w:szCs w:val="24"/>
        </w:rPr>
        <w:t>Write the output of the corrected program in part B.</w:t>
      </w:r>
    </w:p>
    <w:sectPr w:rsidR="004B2F48" w:rsidRPr="004B2F48" w:rsidSect="008E0CD4">
      <w:pgSz w:w="12240" w:h="15840"/>
      <w:pgMar w:top="432" w:right="1008" w:bottom="432" w:left="1152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stleTLig">
    <w:altName w:val="Times New Roman"/>
    <w:charset w:val="00"/>
    <w:family w:val="auto"/>
    <w:pitch w:val="default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B7342F"/>
    <w:multiLevelType w:val="hybridMultilevel"/>
    <w:tmpl w:val="64E88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F66743"/>
    <w:multiLevelType w:val="hybridMultilevel"/>
    <w:tmpl w:val="6B10C7A6"/>
    <w:lvl w:ilvl="0" w:tplc="270EA3E8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706614"/>
    <w:multiLevelType w:val="multilevel"/>
    <w:tmpl w:val="A2643FD4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3" w15:restartNumberingAfterBreak="0">
    <w:nsid w:val="6B1B3233"/>
    <w:multiLevelType w:val="hybridMultilevel"/>
    <w:tmpl w:val="3528A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936EF9"/>
    <w:multiLevelType w:val="hybridMultilevel"/>
    <w:tmpl w:val="4B64AF5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xNTY1NjQ1MDA2szBR0lEKTi0uzszPAykwrAUAHsLRsywAAAA="/>
  </w:docVars>
  <w:rsids>
    <w:rsidRoot w:val="00622725"/>
    <w:rsid w:val="000411D4"/>
    <w:rsid w:val="000429D0"/>
    <w:rsid w:val="000910A3"/>
    <w:rsid w:val="000B358C"/>
    <w:rsid w:val="000D1B24"/>
    <w:rsid w:val="000D6F2C"/>
    <w:rsid w:val="00120B30"/>
    <w:rsid w:val="00124187"/>
    <w:rsid w:val="00133CD5"/>
    <w:rsid w:val="00155D8F"/>
    <w:rsid w:val="00170B79"/>
    <w:rsid w:val="00174571"/>
    <w:rsid w:val="0019079F"/>
    <w:rsid w:val="00195220"/>
    <w:rsid w:val="001C3426"/>
    <w:rsid w:val="001C523A"/>
    <w:rsid w:val="001E66E1"/>
    <w:rsid w:val="00226C26"/>
    <w:rsid w:val="00262A1E"/>
    <w:rsid w:val="00266BCE"/>
    <w:rsid w:val="00275D52"/>
    <w:rsid w:val="002A1609"/>
    <w:rsid w:val="002A7F9F"/>
    <w:rsid w:val="002D6921"/>
    <w:rsid w:val="00311404"/>
    <w:rsid w:val="0031692C"/>
    <w:rsid w:val="003178C9"/>
    <w:rsid w:val="0033645C"/>
    <w:rsid w:val="0034131D"/>
    <w:rsid w:val="00376BC9"/>
    <w:rsid w:val="0039151C"/>
    <w:rsid w:val="00394257"/>
    <w:rsid w:val="003A76C4"/>
    <w:rsid w:val="003C23B6"/>
    <w:rsid w:val="00401963"/>
    <w:rsid w:val="00401E37"/>
    <w:rsid w:val="00407001"/>
    <w:rsid w:val="00421B81"/>
    <w:rsid w:val="00435E3F"/>
    <w:rsid w:val="004410FD"/>
    <w:rsid w:val="00446C82"/>
    <w:rsid w:val="00453C1E"/>
    <w:rsid w:val="0046599F"/>
    <w:rsid w:val="00485263"/>
    <w:rsid w:val="004A4BB1"/>
    <w:rsid w:val="004B2F48"/>
    <w:rsid w:val="004B31D1"/>
    <w:rsid w:val="004D0380"/>
    <w:rsid w:val="00506A5C"/>
    <w:rsid w:val="0057198C"/>
    <w:rsid w:val="00574BA8"/>
    <w:rsid w:val="005805F3"/>
    <w:rsid w:val="005A3C36"/>
    <w:rsid w:val="006047C0"/>
    <w:rsid w:val="00622725"/>
    <w:rsid w:val="0062366B"/>
    <w:rsid w:val="006257D8"/>
    <w:rsid w:val="00647337"/>
    <w:rsid w:val="00662DFF"/>
    <w:rsid w:val="00671408"/>
    <w:rsid w:val="006A543D"/>
    <w:rsid w:val="006C4097"/>
    <w:rsid w:val="006C6B74"/>
    <w:rsid w:val="0073764F"/>
    <w:rsid w:val="007C6F52"/>
    <w:rsid w:val="007E33C9"/>
    <w:rsid w:val="007E49F1"/>
    <w:rsid w:val="007F23F5"/>
    <w:rsid w:val="007F6651"/>
    <w:rsid w:val="008022E2"/>
    <w:rsid w:val="00804A9D"/>
    <w:rsid w:val="00806168"/>
    <w:rsid w:val="008148E9"/>
    <w:rsid w:val="00816583"/>
    <w:rsid w:val="00844F62"/>
    <w:rsid w:val="008859E8"/>
    <w:rsid w:val="00887952"/>
    <w:rsid w:val="008D3760"/>
    <w:rsid w:val="008E070A"/>
    <w:rsid w:val="008E0CD4"/>
    <w:rsid w:val="008E6E06"/>
    <w:rsid w:val="009048D3"/>
    <w:rsid w:val="00976D9C"/>
    <w:rsid w:val="009944D3"/>
    <w:rsid w:val="009B603C"/>
    <w:rsid w:val="009B6965"/>
    <w:rsid w:val="009D0DED"/>
    <w:rsid w:val="009D3737"/>
    <w:rsid w:val="009D6C5B"/>
    <w:rsid w:val="009F2B55"/>
    <w:rsid w:val="009F4353"/>
    <w:rsid w:val="00A2251B"/>
    <w:rsid w:val="00A25EB5"/>
    <w:rsid w:val="00A71A9E"/>
    <w:rsid w:val="00A753A0"/>
    <w:rsid w:val="00AA462B"/>
    <w:rsid w:val="00AE34B4"/>
    <w:rsid w:val="00AE4E15"/>
    <w:rsid w:val="00B1410E"/>
    <w:rsid w:val="00B21DEA"/>
    <w:rsid w:val="00B30BC9"/>
    <w:rsid w:val="00BB0835"/>
    <w:rsid w:val="00C25F9E"/>
    <w:rsid w:val="00C63989"/>
    <w:rsid w:val="00C91F57"/>
    <w:rsid w:val="00C957F8"/>
    <w:rsid w:val="00CA415D"/>
    <w:rsid w:val="00CB11D6"/>
    <w:rsid w:val="00CB672C"/>
    <w:rsid w:val="00CC06F7"/>
    <w:rsid w:val="00CE054B"/>
    <w:rsid w:val="00D0485F"/>
    <w:rsid w:val="00D13909"/>
    <w:rsid w:val="00D208EF"/>
    <w:rsid w:val="00D216D2"/>
    <w:rsid w:val="00D63649"/>
    <w:rsid w:val="00D979D8"/>
    <w:rsid w:val="00DD46B4"/>
    <w:rsid w:val="00DF32F3"/>
    <w:rsid w:val="00E05A99"/>
    <w:rsid w:val="00E112D2"/>
    <w:rsid w:val="00E61AF3"/>
    <w:rsid w:val="00E674ED"/>
    <w:rsid w:val="00E97666"/>
    <w:rsid w:val="00EA4F03"/>
    <w:rsid w:val="00F2358E"/>
    <w:rsid w:val="00F3707B"/>
    <w:rsid w:val="00F66AA5"/>
    <w:rsid w:val="00F74006"/>
    <w:rsid w:val="00F834E9"/>
    <w:rsid w:val="00FC01BF"/>
    <w:rsid w:val="00FF57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6BEE68"/>
  <w15:docId w15:val="{CA46C1EC-7346-4E11-9E57-86BD3C4B78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E0CD4"/>
  </w:style>
  <w:style w:type="paragraph" w:styleId="Heading1">
    <w:name w:val="heading 1"/>
    <w:basedOn w:val="Normal"/>
    <w:next w:val="Normal"/>
    <w:rsid w:val="008E0CD4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8E0CD4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8E0CD4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8E0CD4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8E0CD4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rsid w:val="008E0CD4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8E0CD4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rsid w:val="008E0CD4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8E0CD4"/>
    <w:tblPr>
      <w:tblStyleRowBandSize w:val="1"/>
      <w:tblStyleColBandSize w:val="1"/>
    </w:tblPr>
  </w:style>
  <w:style w:type="table" w:customStyle="1" w:styleId="a0">
    <w:basedOn w:val="TableNormal"/>
    <w:rsid w:val="008E0CD4"/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A4B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4BB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06168"/>
    <w:pPr>
      <w:ind w:left="720"/>
      <w:contextualSpacing/>
    </w:pPr>
  </w:style>
  <w:style w:type="table" w:styleId="TableGrid">
    <w:name w:val="Table Grid"/>
    <w:basedOn w:val="TableNormal"/>
    <w:uiPriority w:val="59"/>
    <w:rsid w:val="007F665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CB672C"/>
    <w:pPr>
      <w:spacing w:after="0" w:line="240" w:lineRule="auto"/>
    </w:pPr>
    <w:rPr>
      <w:rFonts w:ascii="Consolas" w:eastAsiaTheme="minorHAnsi" w:hAnsi="Consolas" w:cstheme="minorBidi"/>
      <w:sz w:val="21"/>
      <w:szCs w:val="21"/>
      <w:lang w:val="en-SG"/>
    </w:rPr>
  </w:style>
  <w:style w:type="character" w:customStyle="1" w:styleId="PlainTextChar">
    <w:name w:val="Plain Text Char"/>
    <w:basedOn w:val="DefaultParagraphFont"/>
    <w:link w:val="PlainText"/>
    <w:uiPriority w:val="99"/>
    <w:rsid w:val="00CB672C"/>
    <w:rPr>
      <w:rFonts w:ascii="Consolas" w:eastAsiaTheme="minorHAnsi" w:hAnsi="Consolas" w:cstheme="minorBidi"/>
      <w:sz w:val="21"/>
      <w:szCs w:val="21"/>
      <w:lang w:val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16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</TotalTime>
  <Pages>2</Pages>
  <Words>267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culty</dc:creator>
  <cp:lastModifiedBy>Satyaki Das</cp:lastModifiedBy>
  <cp:revision>225</cp:revision>
  <dcterms:created xsi:type="dcterms:W3CDTF">2019-03-18T06:21:00Z</dcterms:created>
  <dcterms:modified xsi:type="dcterms:W3CDTF">2020-04-15T20:38:00Z</dcterms:modified>
</cp:coreProperties>
</file>